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01A0E692" w:rsidR="00B238AE" w:rsidRDefault="00D73611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nal</w:t>
      </w:r>
      <w:r w:rsidR="00B238AE">
        <w:rPr>
          <w:rFonts w:ascii="Times New Roman" w:eastAsia="Times New Roman" w:hAnsi="Times New Roman" w:cs="Times New Roman"/>
          <w:b/>
        </w:rPr>
        <w:t xml:space="preserve"> Examinations, Semester: </w:t>
      </w:r>
      <w:r w:rsidR="000266D3">
        <w:rPr>
          <w:rFonts w:ascii="Times New Roman" w:eastAsia="Times New Roman" w:hAnsi="Times New Roman" w:cs="Times New Roman"/>
          <w:b/>
        </w:rPr>
        <w:t>Fall</w:t>
      </w:r>
      <w:r w:rsidR="00B238AE"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068D5CA6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E62A2A">
        <w:rPr>
          <w:rFonts w:ascii="Times New Roman" w:eastAsia="Times New Roman" w:hAnsi="Times New Roman" w:cs="Times New Roman"/>
          <w:b/>
        </w:rPr>
        <w:t>404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CA3A84" w:rsidRPr="00CA3A84">
        <w:rPr>
          <w:rFonts w:ascii="Times New Roman" w:eastAsia="Times New Roman" w:hAnsi="Times New Roman" w:cs="Times New Roman"/>
          <w:b/>
        </w:rPr>
        <w:t>Software Engineering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 w:rsidR="00DF6954">
        <w:rPr>
          <w:rFonts w:ascii="Times New Roman" w:eastAsia="Times New Roman" w:hAnsi="Times New Roman" w:cs="Times New Roman"/>
          <w:b/>
        </w:rPr>
        <w:tab/>
      </w:r>
      <w:r w:rsidR="00DF6954">
        <w:rPr>
          <w:rFonts w:ascii="Times New Roman" w:eastAsia="Times New Roman" w:hAnsi="Times New Roman" w:cs="Times New Roman"/>
          <w:b/>
        </w:rPr>
        <w:tab/>
        <w:t xml:space="preserve">  </w:t>
      </w:r>
      <w:r>
        <w:rPr>
          <w:rFonts w:ascii="Times New Roman" w:eastAsia="Times New Roman" w:hAnsi="Times New Roman" w:cs="Times New Roman"/>
          <w:b/>
        </w:rPr>
        <w:t>Credit Hr: 3</w:t>
      </w:r>
    </w:p>
    <w:p w14:paraId="3EE0A51E" w14:textId="43A5954F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Time: </w:t>
      </w:r>
      <w:r w:rsidR="00D73611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bookmarkStart w:id="0" w:name="_Hlk61912966"/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  <w:bookmarkEnd w:id="0"/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062CC8AC" w:rsidR="00B238AE" w:rsidRDefault="0070662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706629"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 w:rsidRPr="00706629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the objective of Software Engineering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377A5E87" w:rsidR="00B238AE" w:rsidRDefault="00A53F8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A53F8E"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 w:rsidRPr="00A53F8E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terms related to important software engineering methods, process models, SRS, project management, testing.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271A3898" w:rsidR="00B238AE" w:rsidRDefault="00DC3AF7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C3AF7">
              <w:rPr>
                <w:b/>
              </w:rPr>
              <w:t xml:space="preserve">Understand </w:t>
            </w:r>
            <w:r w:rsidRPr="00DC3AF7">
              <w:rPr>
                <w:bCs/>
              </w:rPr>
              <w:t>a practical problem,</w:t>
            </w:r>
            <w:r w:rsidRPr="00DC3AF7">
              <w:rPr>
                <w:b/>
              </w:rPr>
              <w:t xml:space="preserve"> apply</w:t>
            </w:r>
            <w:r w:rsidRPr="00DC3AF7">
              <w:rPr>
                <w:bCs/>
              </w:rPr>
              <w:t xml:space="preserve"> software engineering principles and techniques to design a software to solve the problem.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6AC63C05" w:rsidR="00B238AE" w:rsidRDefault="00662AF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662AFE">
              <w:rPr>
                <w:b/>
              </w:rPr>
              <w:t>Identify</w:t>
            </w:r>
            <w:r w:rsidRPr="00662AFE">
              <w:rPr>
                <w:bCs/>
              </w:rPr>
              <w:t xml:space="preserve"> product-related relevant information from Client’s input and </w:t>
            </w:r>
            <w:r w:rsidRPr="00662AFE">
              <w:rPr>
                <w:b/>
              </w:rPr>
              <w:t>propose</w:t>
            </w:r>
            <w:r w:rsidRPr="00662AFE">
              <w:rPr>
                <w:bCs/>
              </w:rPr>
              <w:t xml:space="preserve"> solutions to solve the problems</w:t>
            </w:r>
          </w:p>
        </w:tc>
      </w:tr>
      <w:tr w:rsidR="00B238AE" w14:paraId="480362B6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61064148" w14:textId="3FD61F96" w:rsidR="00B238AE" w:rsidRDefault="00E41287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E41287"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egrate </w:t>
            </w:r>
            <w:r w:rsidRPr="00E41287">
              <w:rPr>
                <w:rFonts w:ascii="CastleTLig" w:eastAsia="CastleTLig" w:hAnsi="CastleTLig" w:cs="CastleTLig"/>
                <w:bCs/>
                <w:sz w:val="20"/>
                <w:szCs w:val="20"/>
              </w:rPr>
              <w:t>with a team and be willing to resolve conflicts.</w:t>
            </w:r>
          </w:p>
        </w:tc>
      </w:tr>
      <w:tr w:rsidR="000E4EF3" w14:paraId="648AAFD3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7014AF01" w14:textId="5B5A4816" w:rsidR="000E4EF3" w:rsidRPr="00A23E45" w:rsidRDefault="00A23E45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bCs/>
                <w:sz w:val="20"/>
                <w:szCs w:val="20"/>
              </w:rPr>
            </w:pPr>
            <w:r w:rsidRPr="00A23E45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Learn to clearly communicate to </w:t>
            </w:r>
            <w:r w:rsidRPr="00A23E45">
              <w:rPr>
                <w:rFonts w:ascii="CastleTLig" w:eastAsia="CastleTLig" w:hAnsi="CastleTLig" w:cs="CastleTLig"/>
                <w:b/>
                <w:sz w:val="20"/>
                <w:szCs w:val="20"/>
              </w:rPr>
              <w:t>point out</w:t>
            </w:r>
            <w:r w:rsidRPr="00A23E45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ideas and concerns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600D28E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59CD31" w14:textId="78EBE5B2" w:rsidR="00E43C92" w:rsidRPr="00996ED6" w:rsidRDefault="000A7B0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1621B475" w14:textId="07597275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614B64F" w14:textId="4B99AE17" w:rsidR="00E43C92" w:rsidRPr="00996ED6" w:rsidRDefault="000B309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03A2CB52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75EBB5E" w14:textId="2230F7A8" w:rsidR="00E43C92" w:rsidRPr="00996ED6" w:rsidRDefault="000B309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02B5B91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629789E2" w14:textId="51C04FE0" w:rsidR="00B238AE" w:rsidRPr="00996ED6" w:rsidRDefault="000A7B0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6A919F55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9A6B53" w14:textId="0D889D71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12143B21" w14:textId="7F317307" w:rsidR="00B238AE" w:rsidRPr="00996ED6" w:rsidRDefault="00CF196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35" w:type="dxa"/>
          </w:tcPr>
          <w:p w14:paraId="2D2D0ABA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4F0D7137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27135156" w14:textId="3A3898AC" w:rsidR="00B238AE" w:rsidRPr="00996ED6" w:rsidRDefault="00983828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2B2423CA" w14:textId="0574E40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7DC42B" w14:textId="34DB6B6B" w:rsidR="00B238AE" w:rsidRPr="00996ED6" w:rsidRDefault="00E8379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80" w:type="dxa"/>
          </w:tcPr>
          <w:p w14:paraId="07DB598D" w14:textId="4D0CAE99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050724FB" w14:textId="141365B3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60909A14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DA9608C" w14:textId="191E8A1F" w:rsidR="00B238AE" w:rsidRPr="00996ED6" w:rsidRDefault="00983828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05E9A125" w14:textId="705D9D56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D7CA73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677E9EF4" w14:textId="2716D279" w:rsidR="00B238AE" w:rsidRPr="00996ED6" w:rsidRDefault="00CF196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35" w:type="dxa"/>
          </w:tcPr>
          <w:p w14:paraId="7FA4D62C" w14:textId="7A930669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3353A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C3353A" w:rsidRDefault="00C3353A" w:rsidP="00C33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C3353A" w:rsidRPr="00996ED6" w:rsidRDefault="00996ED6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3858C7D4" w:rsidR="00C3353A" w:rsidRPr="00996ED6" w:rsidRDefault="00C3353A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5B314B55" w:rsidR="00C3353A" w:rsidRPr="00996ED6" w:rsidRDefault="00917567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9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13CC26A3" w:rsidR="00C3353A" w:rsidRPr="00996ED6" w:rsidRDefault="00917567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11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1AB18A80" w:rsidR="00C3353A" w:rsidRPr="00996ED6" w:rsidRDefault="00720E19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C3353A" w:rsidRPr="00996ED6" w:rsidRDefault="00C3353A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C3353A" w:rsidRPr="00996ED6" w:rsidRDefault="00C3353A" w:rsidP="00C3353A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1A4E87D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7770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291D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4EE41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8FFD5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F625E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518029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7B97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01D71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170757BA" w:rsidR="00B238AE" w:rsidRPr="00E95BCB" w:rsidRDefault="00825A3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810" w:type="dxa"/>
          </w:tcPr>
          <w:p w14:paraId="69480A3B" w14:textId="11D4C4AA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BBD73CC" w14:textId="6D261A8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E10096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120F1" w14:textId="185FEB53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4BA98B40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24FFDF3" w14:textId="32D39D9A" w:rsidR="00B238AE" w:rsidRPr="00E95BCB" w:rsidRDefault="00C95087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50" w:type="dxa"/>
          </w:tcPr>
          <w:p w14:paraId="11CE3C1B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6CCEEF" w14:textId="59C528ED" w:rsidR="00B238AE" w:rsidRPr="00E95BCB" w:rsidRDefault="000A7B0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80" w:type="dxa"/>
          </w:tcPr>
          <w:p w14:paraId="5F4BA560" w14:textId="0D34D18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4144C22" w14:textId="7563B572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9B9A2A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07B6683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7F7FF5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C5CD51C" w14:textId="17A33096" w:rsidR="00C76DA0" w:rsidRPr="00E95BCB" w:rsidRDefault="00225E8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35" w:type="dxa"/>
          </w:tcPr>
          <w:p w14:paraId="70687DB8" w14:textId="3E56C5F1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8656C9" w14:paraId="047EF404" w14:textId="77777777" w:rsidTr="007F00C0">
        <w:tc>
          <w:tcPr>
            <w:tcW w:w="1920" w:type="dxa"/>
          </w:tcPr>
          <w:p w14:paraId="2FAF28F3" w14:textId="77777777" w:rsidR="008656C9" w:rsidRDefault="008656C9" w:rsidP="008656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8656C9" w:rsidRPr="00E95BCB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1C1EA7B1" w:rsidR="008656C9" w:rsidRPr="008656C9" w:rsidRDefault="008E6551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810" w:type="dxa"/>
          </w:tcPr>
          <w:p w14:paraId="0C2F9273" w14:textId="7F065ED2" w:rsidR="008656C9" w:rsidRPr="008656C9" w:rsidRDefault="008E6551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80" w:type="dxa"/>
          </w:tcPr>
          <w:p w14:paraId="1811FDFA" w14:textId="00D3E5FF" w:rsidR="008656C9" w:rsidRPr="008656C9" w:rsidRDefault="008E6551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35" w:type="dxa"/>
          </w:tcPr>
          <w:p w14:paraId="05491C24" w14:textId="27A220E5" w:rsidR="008656C9" w:rsidRPr="008656C9" w:rsidRDefault="008E6551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50" w:type="dxa"/>
          </w:tcPr>
          <w:p w14:paraId="60C94D0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C9EA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0BD7B399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E46B67">
        <w:rPr>
          <w:rFonts w:ascii="Times New Roman" w:eastAsia="Times New Roman" w:hAnsi="Times New Roman" w:cs="Times New Roman"/>
          <w:b/>
        </w:rPr>
        <w:t>12</w:t>
      </w:r>
      <w:r w:rsidR="000266D3" w:rsidRPr="000266D3">
        <w:rPr>
          <w:rFonts w:ascii="Times New Roman" w:eastAsia="Times New Roman" w:hAnsi="Times New Roman" w:cs="Times New Roman"/>
          <w:b/>
        </w:rPr>
        <w:t>.</w:t>
      </w:r>
      <w:r w:rsidR="00E46B67">
        <w:rPr>
          <w:rFonts w:ascii="Times New Roman" w:eastAsia="Times New Roman" w:hAnsi="Times New Roman" w:cs="Times New Roman"/>
          <w:b/>
        </w:rPr>
        <w:t>01</w:t>
      </w:r>
      <w:r w:rsidR="000266D3" w:rsidRPr="000266D3">
        <w:rPr>
          <w:rFonts w:ascii="Times New Roman" w:eastAsia="Times New Roman" w:hAnsi="Times New Roman" w:cs="Times New Roman"/>
          <w:b/>
        </w:rPr>
        <w:t>.202</w:t>
      </w:r>
      <w:r w:rsidR="00E46B67">
        <w:rPr>
          <w:rFonts w:ascii="Times New Roman" w:eastAsia="Times New Roman" w:hAnsi="Times New Roman" w:cs="Times New Roman"/>
          <w:b/>
        </w:rPr>
        <w:t>1</w:t>
      </w:r>
    </w:p>
    <w:p w14:paraId="1CB5CD51" w14:textId="05926D94" w:rsidR="00B238AE" w:rsidRDefault="00BE525F" w:rsidP="00BE525F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br w:type="page"/>
      </w:r>
    </w:p>
    <w:p w14:paraId="078139C8" w14:textId="77777777" w:rsidR="00EC165D" w:rsidRPr="00556C5C" w:rsidRDefault="00EC165D" w:rsidP="00EC165D">
      <w:pPr>
        <w:spacing w:after="0"/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</w:pP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lang w:val="en-SG"/>
        </w:rPr>
        <w:lastRenderedPageBreak/>
        <w:t>INSTRUCTIONS FOR THE FINAL EXAM</w:t>
      </w: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lang w:val="en-SG"/>
        </w:rPr>
        <w:br/>
        <w:t>PLEASE CAREFULLY READ THE FOLLOWING INSTRUCTIONS.</w:t>
      </w:r>
      <w:r w:rsidRPr="008D5A5B">
        <w:rPr>
          <w:rFonts w:ascii="Bookman Old Style" w:eastAsia="Times New Roman" w:hAnsi="Bookman Old Style" w:cs="Times New Roman"/>
          <w:sz w:val="24"/>
          <w:szCs w:val="24"/>
          <w:lang w:val="en-SG"/>
        </w:rPr>
        <w:br/>
      </w:r>
      <w:r w:rsidRPr="008D5A5B">
        <w:rPr>
          <w:rFonts w:ascii="Bookman Old Style" w:eastAsia="Times New Roman" w:hAnsi="Bookman Old Style" w:cs="Times New Roman"/>
          <w:sz w:val="24"/>
          <w:szCs w:val="24"/>
          <w:lang w:val="en-SG"/>
        </w:rPr>
        <w:br/>
      </w: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  <w:t>During the Exam</w:t>
      </w:r>
    </w:p>
    <w:p w14:paraId="03926DB9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This is an “open note” exam that allows the students to use any materials handed out in the class, your notes from the lectures, and any other resource that I have already shared with you on Google Classroom.</w:t>
      </w:r>
    </w:p>
    <w:p w14:paraId="2388114C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The duration of the exam is 1 Hour 45 minutes and an additional 15 minutes is allotted for answer submission.</w:t>
      </w:r>
    </w:p>
    <w:p w14:paraId="360C6834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Show/present all the necessary steps/justifications to derive your answer, where applicable.</w:t>
      </w:r>
    </w:p>
    <w:p w14:paraId="15065355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Showing or discussing anything related to the questions with anyone is prohibited. Hence, usage of any online and offline messaging platforms and external/cloud storage are also strictly prohibited. Further, online searches for preparing your answer are discouraged.</w:t>
      </w:r>
    </w:p>
    <w:p w14:paraId="2EB79F73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Plagiarism policy mentioned in the course outline will be followed.</w:t>
      </w:r>
    </w:p>
    <w:p w14:paraId="556CC1C3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During the entire exam period, you are required to be online over google meet. (The link will be the same as the link for regular classes).</w:t>
      </w:r>
    </w:p>
    <w:p w14:paraId="48523E84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 might be randomly asked to turn on your video during the exam. Hence, please ensure necessary arrangements to comply.</w:t>
      </w:r>
    </w:p>
    <w:p w14:paraId="16351E47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Please inform me immediately for any disruption via mobile/Whatsapp/FB Messenger.</w:t>
      </w:r>
    </w:p>
    <w:p w14:paraId="0ED758D8" w14:textId="77777777" w:rsidR="00EC165D" w:rsidRPr="00556C5C" w:rsidRDefault="00EC165D" w:rsidP="00EC165D">
      <w:pPr>
        <w:pStyle w:val="ListParagraph"/>
        <w:numPr>
          <w:ilvl w:val="0"/>
          <w:numId w:val="4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Even if you have Broadband connection in your home, please purchase sufficient internet data on your smartphone to avoid any internet-related disruptions.</w:t>
      </w:r>
    </w:p>
    <w:p w14:paraId="76782225" w14:textId="77777777" w:rsidR="00EC165D" w:rsidRPr="00556C5C" w:rsidRDefault="00EC165D" w:rsidP="00EC165D">
      <w:p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</w:p>
    <w:p w14:paraId="79C2D0CF" w14:textId="77777777" w:rsidR="00EC165D" w:rsidRPr="00556C5C" w:rsidRDefault="00EC165D" w:rsidP="00EC165D">
      <w:pPr>
        <w:spacing w:after="0"/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</w:pPr>
      <w:r w:rsidRPr="00556C5C"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  <w:t>Submission</w:t>
      </w:r>
    </w:p>
    <w:p w14:paraId="41D1A0A4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 must write down your answers on Blank A4 papers with a cover page that contains your Name, Student ID, Course Code, Course Title, Section Number, and “Final Exam- Fall2020”.</w:t>
      </w:r>
    </w:p>
    <w:p w14:paraId="220C8EC5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After completing the exam take pictures or scan your answer script. You may use any scanning app for this purpose.</w:t>
      </w:r>
    </w:p>
    <w:p w14:paraId="56CDD137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r student ID should be your file name.</w:t>
      </w:r>
    </w:p>
    <w:p w14:paraId="30E006EB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Make sure that your handwriting is legible.</w:t>
      </w:r>
    </w:p>
    <w:p w14:paraId="1D763A58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Questions you are answering must have their numbers written correctly.</w:t>
      </w:r>
    </w:p>
    <w:p w14:paraId="5BA8F4B2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Make sure that your answer scripts are correctly numbered and sequenced.</w:t>
      </w:r>
    </w:p>
    <w:p w14:paraId="7BC02960" w14:textId="77777777" w:rsidR="00EC165D" w:rsidRPr="00556C5C" w:rsidRDefault="00EC165D" w:rsidP="00EC165D">
      <w:pPr>
        <w:pStyle w:val="ListParagraph"/>
        <w:numPr>
          <w:ilvl w:val="0"/>
          <w:numId w:val="5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Upload the PDF file on Google Classroom within 15 minutes after the exam is complete.</w:t>
      </w:r>
    </w:p>
    <w:p w14:paraId="641AA168" w14:textId="16004A7A" w:rsidR="00BE525F" w:rsidRDefault="00EC165D" w:rsidP="00EC165D">
      <w:pPr>
        <w:spacing w:after="0" w:line="240" w:lineRule="auto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Failure to submit the answers on time without any valid ground will be considered as late submission. Marks will be deducted in such cases.</w:t>
      </w:r>
      <w:r w:rsidR="00BE525F">
        <w:rPr>
          <w:rFonts w:ascii="Bookman Old Style" w:eastAsia="Times New Roman" w:hAnsi="Bookman Old Style" w:cs="Times New Roman"/>
          <w:b/>
          <w:sz w:val="28"/>
          <w:szCs w:val="28"/>
        </w:rPr>
        <w:br w:type="page"/>
      </w:r>
    </w:p>
    <w:p w14:paraId="381ED065" w14:textId="09E65369" w:rsidR="00B238AE" w:rsidRPr="002C72F0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Pr="002C72F0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7BA5B4ED" w:rsidR="00B238AE" w:rsidRPr="002C72F0" w:rsidRDefault="0050765D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>Final</w:t>
      </w:r>
      <w:r w:rsidR="00B238AE"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 Examination (</w:t>
      </w:r>
      <w:r w:rsidR="00F93BDD" w:rsidRPr="002C72F0">
        <w:rPr>
          <w:rFonts w:ascii="Bookman Old Style" w:eastAsia="Times New Roman" w:hAnsi="Bookman Old Style" w:cs="Times New Roman"/>
          <w:b/>
          <w:sz w:val="28"/>
          <w:szCs w:val="28"/>
        </w:rPr>
        <w:t>Fall</w:t>
      </w:r>
      <w:r w:rsidR="00F54E00"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 2020</w:t>
      </w:r>
      <w:r w:rsidR="00B238AE" w:rsidRPr="002C72F0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79955BF8" w:rsidR="00B238AE" w:rsidRPr="002C72F0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F54E00" w:rsidRPr="002C72F0">
        <w:rPr>
          <w:rFonts w:ascii="Bookman Old Style" w:eastAsia="Times New Roman" w:hAnsi="Bookman Old Style" w:cs="Times New Roman"/>
          <w:b/>
          <w:sz w:val="28"/>
          <w:szCs w:val="28"/>
        </w:rPr>
        <w:t>Software Engineering</w:t>
      </w: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 (CSE </w:t>
      </w:r>
      <w:r w:rsidR="00F54E00" w:rsidRPr="002C72F0">
        <w:rPr>
          <w:rFonts w:ascii="Bookman Old Style" w:eastAsia="Times New Roman" w:hAnsi="Bookman Old Style" w:cs="Times New Roman"/>
          <w:b/>
          <w:sz w:val="28"/>
          <w:szCs w:val="28"/>
        </w:rPr>
        <w:t>4</w:t>
      </w: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>0</w:t>
      </w:r>
      <w:r w:rsidR="00F54E00" w:rsidRPr="002C72F0">
        <w:rPr>
          <w:rFonts w:ascii="Bookman Old Style" w:eastAsia="Times New Roman" w:hAnsi="Bookman Old Style" w:cs="Times New Roman"/>
          <w:b/>
          <w:sz w:val="28"/>
          <w:szCs w:val="28"/>
        </w:rPr>
        <w:t>4</w:t>
      </w: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) </w:t>
      </w:r>
    </w:p>
    <w:p w14:paraId="0711032F" w14:textId="49582ED0" w:rsidR="00B238AE" w:rsidRPr="002C72F0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1 --- Duration: </w:t>
      </w:r>
      <w:r w:rsidR="008F29D6" w:rsidRPr="002C72F0">
        <w:rPr>
          <w:rFonts w:ascii="Bookman Old Style" w:eastAsia="Times New Roman" w:hAnsi="Bookman Old Style" w:cs="Times New Roman"/>
          <w:b/>
          <w:sz w:val="28"/>
          <w:szCs w:val="28"/>
        </w:rPr>
        <w:t>2</w:t>
      </w: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 xml:space="preserve"> Hour</w:t>
      </w:r>
      <w:r w:rsidR="008F29D6" w:rsidRPr="002C72F0">
        <w:rPr>
          <w:rFonts w:ascii="Bookman Old Style" w:eastAsia="Times New Roman" w:hAnsi="Bookman Old Style" w:cs="Times New Roman"/>
          <w:b/>
          <w:sz w:val="28"/>
          <w:szCs w:val="28"/>
        </w:rPr>
        <w:t>s</w:t>
      </w:r>
    </w:p>
    <w:p w14:paraId="5708CE35" w14:textId="3C5A83B9" w:rsidR="002C72F0" w:rsidRPr="002C72F0" w:rsidRDefault="002C72F0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2C72F0">
        <w:rPr>
          <w:rFonts w:ascii="Bookman Old Style" w:eastAsia="Times New Roman" w:hAnsi="Bookman Old Style" w:cs="Times New Roman"/>
          <w:b/>
          <w:sz w:val="28"/>
          <w:szCs w:val="28"/>
        </w:rPr>
        <w:t>Name &amp; Designation of the Examiner:  Satyaki Das, Lecture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E550E15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 w:rsidR="00B93ED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B93ED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B93ED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B93ED4" w:rsidRPr="00254E34">
        <w:rPr>
          <w:rFonts w:ascii="Bookman Old Style" w:eastAsia="Bookman Old Style" w:hAnsi="Bookman Old Style" w:cs="Bookman Old Style"/>
          <w:b/>
          <w:color w:val="000000"/>
        </w:rPr>
        <w:t>(5+5=10 Marks)</w:t>
      </w:r>
    </w:p>
    <w:p w14:paraId="02DB97BF" w14:textId="77777777" w:rsidR="00EC20EF" w:rsidRDefault="00EC20EF" w:rsidP="00EC20E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rFonts w:ascii="Bookman Old Style" w:eastAsia="Bookman Old Style" w:hAnsi="Bookman Old Style" w:cs="Bookman Old Style"/>
          <w:b/>
          <w:noProof/>
          <w:color w:val="000000"/>
        </w:rPr>
        <w:drawing>
          <wp:inline distT="0" distB="0" distL="0" distR="0" wp14:anchorId="70B5F17A" wp14:editId="0EFDC63E">
            <wp:extent cx="4550400" cy="31284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0400" cy="312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07637" w14:textId="77777777" w:rsidR="00254E34" w:rsidRPr="00254E34" w:rsidRDefault="00EC20EF" w:rsidP="00254E34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54E34">
        <w:rPr>
          <w:rFonts w:ascii="Bookman Old Style" w:eastAsia="Bookman Old Style" w:hAnsi="Bookman Old Style" w:cs="Bookman Old Style"/>
          <w:bCs/>
          <w:color w:val="000000"/>
        </w:rPr>
        <w:t xml:space="preserve">Consider the classes given above. Does this design maintain Liskov </w:t>
      </w:r>
      <w:r w:rsidR="00825A35" w:rsidRPr="00254E34">
        <w:rPr>
          <w:rFonts w:ascii="Bookman Old Style" w:eastAsia="Bookman Old Style" w:hAnsi="Bookman Old Style" w:cs="Bookman Old Style"/>
          <w:bCs/>
          <w:color w:val="000000"/>
        </w:rPr>
        <w:t>S</w:t>
      </w:r>
      <w:r w:rsidRPr="00254E34">
        <w:rPr>
          <w:rFonts w:ascii="Bookman Old Style" w:eastAsia="Bookman Old Style" w:hAnsi="Bookman Old Style" w:cs="Bookman Old Style"/>
          <w:bCs/>
          <w:color w:val="000000"/>
        </w:rPr>
        <w:t xml:space="preserve">ubstitution </w:t>
      </w:r>
      <w:r w:rsidR="00825A35" w:rsidRPr="00254E34">
        <w:rPr>
          <w:rFonts w:ascii="Bookman Old Style" w:eastAsia="Bookman Old Style" w:hAnsi="Bookman Old Style" w:cs="Bookman Old Style"/>
          <w:bCs/>
          <w:color w:val="000000"/>
        </w:rPr>
        <w:t>P</w:t>
      </w:r>
      <w:r w:rsidRPr="00254E34">
        <w:rPr>
          <w:rFonts w:ascii="Bookman Old Style" w:eastAsia="Bookman Old Style" w:hAnsi="Bookman Old Style" w:cs="Bookman Old Style"/>
          <w:bCs/>
          <w:color w:val="000000"/>
        </w:rPr>
        <w:t>rinciple (LSP)? Explain your answer.</w:t>
      </w:r>
    </w:p>
    <w:p w14:paraId="43BC652E" w14:textId="62B2F38C" w:rsidR="00B238AE" w:rsidRPr="00254E34" w:rsidRDefault="00825A35" w:rsidP="00254E34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254E34">
        <w:rPr>
          <w:rFonts w:ascii="Bookman Old Style" w:eastAsia="Bookman Old Style" w:hAnsi="Bookman Old Style" w:cs="Bookman Old Style"/>
          <w:bCs/>
          <w:color w:val="000000"/>
        </w:rPr>
        <w:t>How does the Open Close Principle (OCP) help in maintaining codebase?</w:t>
      </w:r>
      <w:r w:rsidR="00254E34">
        <w:rPr>
          <w:rFonts w:ascii="Bookman Old Style" w:eastAsia="Bookman Old Style" w:hAnsi="Bookman Old Style" w:cs="Bookman Old Style"/>
          <w:bCs/>
          <w:color w:val="000000"/>
        </w:rPr>
        <w:t xml:space="preserve"> Explain with an example.</w:t>
      </w:r>
    </w:p>
    <w:p w14:paraId="2D826510" w14:textId="43A504B1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 w:rsidR="00E802F4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 w:rsidR="00E802F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E802F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E802F4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</w:t>
      </w:r>
      <w:r w:rsidR="00E802F4" w:rsidRPr="00D73586">
        <w:rPr>
          <w:rFonts w:ascii="Bookman Old Style" w:eastAsia="Bookman Old Style" w:hAnsi="Bookman Old Style" w:cs="Bookman Old Style"/>
          <w:b/>
          <w:color w:val="000000"/>
        </w:rPr>
        <w:t>(2+</w:t>
      </w:r>
      <w:r w:rsidR="00E802F4">
        <w:rPr>
          <w:rFonts w:ascii="Bookman Old Style" w:eastAsia="Bookman Old Style" w:hAnsi="Bookman Old Style" w:cs="Bookman Old Style"/>
          <w:b/>
          <w:color w:val="000000"/>
        </w:rPr>
        <w:t>2</w:t>
      </w:r>
      <w:r w:rsidR="00E802F4" w:rsidRPr="00D73586">
        <w:rPr>
          <w:rFonts w:ascii="Bookman Old Style" w:eastAsia="Bookman Old Style" w:hAnsi="Bookman Old Style" w:cs="Bookman Old Style"/>
          <w:b/>
          <w:color w:val="000000"/>
        </w:rPr>
        <w:t>=</w:t>
      </w:r>
      <w:r w:rsidR="00E802F4">
        <w:rPr>
          <w:rFonts w:ascii="Bookman Old Style" w:eastAsia="Bookman Old Style" w:hAnsi="Bookman Old Style" w:cs="Bookman Old Style"/>
          <w:b/>
          <w:color w:val="000000"/>
        </w:rPr>
        <w:t>4</w:t>
      </w:r>
      <w:r w:rsidR="00E802F4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7E6BD7FF" w14:textId="3E4C9BB8" w:rsidR="00B238AE" w:rsidRPr="00D73586" w:rsidRDefault="001010AE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b/>
          <w:color w:val="000000"/>
        </w:rPr>
      </w:pPr>
      <w:r w:rsidRPr="001010AE">
        <w:rPr>
          <w:rFonts w:ascii="Bookman Old Style" w:eastAsia="Bookman Old Style" w:hAnsi="Bookman Old Style" w:cs="Bookman Old Style"/>
          <w:color w:val="000000"/>
        </w:rPr>
        <w:t>You have been assigned the job of engineering new word-processing software (similar to MSWord/</w:t>
      </w:r>
      <w:r w:rsidRPr="001010AE">
        <w:rPr>
          <w:rFonts w:ascii="Bookman Old Style" w:eastAsia="Bookman Old Style" w:hAnsi="Bookman Old Style" w:cs="Bookman Old Style"/>
          <w:color w:val="000000"/>
          <w:lang w:val="en-SG"/>
        </w:rPr>
        <w:t xml:space="preserve"> </w:t>
      </w:r>
      <w:r w:rsidRPr="001010AE">
        <w:rPr>
          <w:rFonts w:ascii="Bookman Old Style" w:eastAsia="Bookman Old Style" w:hAnsi="Bookman Old Style" w:cs="Bookman Old Style"/>
          <w:color w:val="000000"/>
        </w:rPr>
        <w:t xml:space="preserve">LibreOffice). A class named </w:t>
      </w:r>
      <w:r w:rsidRPr="001010AE">
        <w:rPr>
          <w:rFonts w:ascii="Bookman Old Style" w:eastAsia="Bookman Old Style" w:hAnsi="Bookman Old Style" w:cs="Bookman Old Style"/>
          <w:b/>
          <w:bCs/>
          <w:i/>
          <w:iCs/>
          <w:color w:val="000000"/>
        </w:rPr>
        <w:t>document</w:t>
      </w:r>
      <w:r w:rsidRPr="001010AE">
        <w:rPr>
          <w:rFonts w:ascii="Bookman Old Style" w:eastAsia="Bookman Old Style" w:hAnsi="Bookman Old Style" w:cs="Bookman Old Style"/>
          <w:color w:val="000000"/>
        </w:rPr>
        <w:t xml:space="preserve"> is identified. Define the attributes and operations that </w:t>
      </w:r>
      <w:r w:rsidR="004A252B">
        <w:rPr>
          <w:rFonts w:ascii="Bookman Old Style" w:eastAsia="Bookman Old Style" w:hAnsi="Bookman Old Style" w:cs="Bookman Old Style"/>
          <w:color w:val="000000"/>
        </w:rPr>
        <w:t>you think are</w:t>
      </w:r>
      <w:r w:rsidRPr="001010AE">
        <w:rPr>
          <w:rFonts w:ascii="Bookman Old Style" w:eastAsia="Bookman Old Style" w:hAnsi="Bookman Old Style" w:cs="Bookman Old Style"/>
          <w:color w:val="000000"/>
        </w:rPr>
        <w:t xml:space="preserve"> relevant for</w:t>
      </w:r>
      <w:r w:rsidR="004A252B">
        <w:rPr>
          <w:rFonts w:ascii="Bookman Old Style" w:eastAsia="Bookman Old Style" w:hAnsi="Bookman Old Style" w:cs="Bookman Old Style"/>
          <w:color w:val="000000"/>
        </w:rPr>
        <w:t xml:space="preserve"> class</w:t>
      </w:r>
      <w:r w:rsidRPr="001010AE">
        <w:rPr>
          <w:rFonts w:ascii="Bookman Old Style" w:eastAsia="Bookman Old Style" w:hAnsi="Bookman Old Style" w:cs="Bookman Old Style"/>
          <w:color w:val="000000"/>
        </w:rPr>
        <w:t xml:space="preserve"> </w:t>
      </w:r>
      <w:r w:rsidRPr="001010AE">
        <w:rPr>
          <w:rFonts w:ascii="Bookman Old Style" w:eastAsia="Bookman Old Style" w:hAnsi="Bookman Old Style" w:cs="Bookman Old Style"/>
          <w:b/>
          <w:bCs/>
          <w:i/>
          <w:iCs/>
          <w:color w:val="000000"/>
        </w:rPr>
        <w:t>document</w:t>
      </w:r>
      <w:r w:rsidRPr="001010AE">
        <w:rPr>
          <w:rFonts w:ascii="Bookman Old Style" w:eastAsia="Bookman Old Style" w:hAnsi="Bookman Old Style" w:cs="Bookman Old Style"/>
          <w:color w:val="000000"/>
        </w:rPr>
        <w:t>.</w:t>
      </w:r>
    </w:p>
    <w:p w14:paraId="0A4A52E4" w14:textId="1DC7EB9B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 w:rsidR="006722F0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6722F0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6722F0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</w:t>
      </w:r>
      <w:r w:rsidR="00C207D9" w:rsidRPr="0032245A">
        <w:rPr>
          <w:rFonts w:ascii="Bookman Old Style" w:eastAsia="Bookman Old Style" w:hAnsi="Bookman Old Style" w:cs="Bookman Old Style"/>
          <w:b/>
        </w:rPr>
        <w:t>(</w:t>
      </w:r>
      <w:r w:rsidR="00C207D9" w:rsidRPr="007278CC">
        <w:rPr>
          <w:rFonts w:ascii="Bookman Old Style" w:eastAsia="Bookman Old Style" w:hAnsi="Bookman Old Style" w:cs="Bookman Old Style"/>
          <w:b/>
        </w:rPr>
        <w:t>2+2=</w:t>
      </w:r>
      <w:r w:rsidR="004B3AE7">
        <w:rPr>
          <w:rFonts w:ascii="Bookman Old Style" w:eastAsia="Bookman Old Style" w:hAnsi="Bookman Old Style" w:cs="Bookman Old Style"/>
          <w:b/>
        </w:rPr>
        <w:t>4</w:t>
      </w:r>
      <w:r w:rsidR="00C207D9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605AB50A" w14:textId="3ADFFF08" w:rsidR="00B238AE" w:rsidRDefault="006722F0" w:rsidP="007278CC">
      <w:pPr>
        <w:spacing w:after="0"/>
        <w:jc w:val="both"/>
        <w:rPr>
          <w:rFonts w:ascii="Bookman Old Style" w:eastAsia="Bookman Old Style" w:hAnsi="Bookman Old Style" w:cs="Bookman Old Style"/>
        </w:rPr>
      </w:pPr>
      <w:r w:rsidRPr="006722F0">
        <w:rPr>
          <w:rFonts w:ascii="Bookman Old Style" w:eastAsia="Bookman Old Style" w:hAnsi="Bookman Old Style" w:cs="Bookman Old Style"/>
          <w:lang w:val="en-SG"/>
        </w:rPr>
        <w:t xml:space="preserve">Briefly describe where you </w:t>
      </w:r>
      <w:r>
        <w:rPr>
          <w:rFonts w:ascii="Bookman Old Style" w:eastAsia="Bookman Old Style" w:hAnsi="Bookman Old Style" w:cs="Bookman Old Style"/>
          <w:lang w:val="en-SG"/>
        </w:rPr>
        <w:t>would</w:t>
      </w:r>
      <w:r w:rsidRPr="006722F0">
        <w:rPr>
          <w:rFonts w:ascii="Bookman Old Style" w:eastAsia="Bookman Old Style" w:hAnsi="Bookman Old Style" w:cs="Bookman Old Style"/>
          <w:lang w:val="en-SG"/>
        </w:rPr>
        <w:t xml:space="preserve"> use the Strategy Design Pattern and the Template Method.</w:t>
      </w:r>
      <w:r w:rsidR="00CA2B59">
        <w:rPr>
          <w:rFonts w:ascii="Bookman Old Style" w:eastAsia="Bookman Old Style" w:hAnsi="Bookman Old Style" w:cs="Bookman Old Style"/>
          <w:lang w:val="en-SG"/>
        </w:rPr>
        <w:t xml:space="preserve"> Explain with a suitable example for each of the patterns.</w:t>
      </w:r>
    </w:p>
    <w:p w14:paraId="5BF1551F" w14:textId="78254AF9" w:rsidR="007278CC" w:rsidRPr="007278CC" w:rsidRDefault="007278CC" w:rsidP="00F27897">
      <w:pPr>
        <w:spacing w:after="0"/>
        <w:jc w:val="center"/>
        <w:rPr>
          <w:rFonts w:ascii="Bookman Old Style" w:eastAsia="Bookman Old Style" w:hAnsi="Bookman Old Style" w:cs="Bookman Old Style"/>
        </w:rPr>
      </w:pPr>
    </w:p>
    <w:p w14:paraId="27C062AA" w14:textId="77777777" w:rsidR="006C5958" w:rsidRDefault="006C5958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12E03407" w14:textId="37BCFBD8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QUESTION 4</w:t>
      </w:r>
      <w:r w:rsidR="00266FFA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266FFA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  </w:t>
      </w:r>
      <w:r w:rsidR="008B2C38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  </w:t>
      </w:r>
      <w:r w:rsidR="00266FFA" w:rsidRPr="0032245A">
        <w:rPr>
          <w:rFonts w:ascii="Bookman Old Style" w:eastAsia="Bookman Old Style" w:hAnsi="Bookman Old Style" w:cs="Bookman Old Style"/>
          <w:b/>
        </w:rPr>
        <w:t>(</w:t>
      </w:r>
      <w:r w:rsidR="00F575BA">
        <w:rPr>
          <w:rFonts w:ascii="Bookman Old Style" w:eastAsia="Bookman Old Style" w:hAnsi="Bookman Old Style" w:cs="Bookman Old Style"/>
          <w:b/>
        </w:rPr>
        <w:t>3</w:t>
      </w:r>
      <w:r w:rsidR="00266FFA" w:rsidRPr="007278CC">
        <w:rPr>
          <w:rFonts w:ascii="Bookman Old Style" w:eastAsia="Bookman Old Style" w:hAnsi="Bookman Old Style" w:cs="Bookman Old Style"/>
          <w:b/>
        </w:rPr>
        <w:t>+1+</w:t>
      </w:r>
      <w:r w:rsidR="00F575BA">
        <w:rPr>
          <w:rFonts w:ascii="Bookman Old Style" w:eastAsia="Bookman Old Style" w:hAnsi="Bookman Old Style" w:cs="Bookman Old Style"/>
          <w:b/>
        </w:rPr>
        <w:t>3</w:t>
      </w:r>
      <w:r w:rsidR="00266FFA" w:rsidRPr="007278CC">
        <w:rPr>
          <w:rFonts w:ascii="Bookman Old Style" w:eastAsia="Bookman Old Style" w:hAnsi="Bookman Old Style" w:cs="Bookman Old Style"/>
          <w:b/>
        </w:rPr>
        <w:t>=</w:t>
      </w:r>
      <w:r w:rsidR="00266FFA">
        <w:rPr>
          <w:rFonts w:ascii="Bookman Old Style" w:eastAsia="Bookman Old Style" w:hAnsi="Bookman Old Style" w:cs="Bookman Old Style"/>
          <w:b/>
        </w:rPr>
        <w:t>7</w:t>
      </w:r>
      <w:r w:rsidR="00266FFA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5056A1A0" w14:textId="49BA1F67" w:rsidR="00F4370E" w:rsidRDefault="00F4370E" w:rsidP="003955A7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F4370E">
        <w:rPr>
          <w:rFonts w:ascii="Bookman Old Style" w:eastAsia="Bookman Old Style" w:hAnsi="Bookman Old Style" w:cs="Bookman Old Style"/>
          <w:color w:val="000000"/>
        </w:rPr>
        <w:t>Consider the following program:</w:t>
      </w:r>
    </w:p>
    <w:p w14:paraId="6BCF7B4F" w14:textId="0F9172BD" w:rsidR="00B238AE" w:rsidRDefault="00F4370E" w:rsidP="001647CB">
      <w:pPr>
        <w:pBdr>
          <w:top w:val="nil"/>
          <w:left w:val="nil"/>
          <w:bottom w:val="nil"/>
          <w:right w:val="nil"/>
          <w:between w:val="nil"/>
        </w:pBdr>
        <w:jc w:val="center"/>
        <w:outlineLvl w:val="0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noProof/>
          <w:color w:val="000000"/>
        </w:rPr>
        <w:drawing>
          <wp:inline distT="0" distB="0" distL="0" distR="0" wp14:anchorId="789F9091" wp14:editId="1C7A143F">
            <wp:extent cx="1926000" cy="2898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000" cy="28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6D8AC" w14:textId="77777777" w:rsidR="00431B98" w:rsidRDefault="00431B98" w:rsidP="00431B9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431B98">
        <w:rPr>
          <w:rFonts w:ascii="Bookman Old Style" w:eastAsia="Bookman Old Style" w:hAnsi="Bookman Old Style" w:cs="Bookman Old Style"/>
          <w:color w:val="000000"/>
        </w:rPr>
        <w:t>Draw the Control Flow Graph for the program</w:t>
      </w:r>
    </w:p>
    <w:p w14:paraId="58CD38E3" w14:textId="77777777" w:rsidR="00431B98" w:rsidRDefault="00431B98" w:rsidP="00431B9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L</w:t>
      </w:r>
      <w:r w:rsidRPr="00431B98">
        <w:rPr>
          <w:rFonts w:ascii="Bookman Old Style" w:eastAsia="Bookman Old Style" w:hAnsi="Bookman Old Style" w:cs="Bookman Old Style"/>
          <w:color w:val="000000"/>
        </w:rPr>
        <w:t>ist all independent paths</w:t>
      </w:r>
    </w:p>
    <w:p w14:paraId="59EB7E4C" w14:textId="7583295F" w:rsidR="001647CB" w:rsidRPr="00431B98" w:rsidRDefault="00431B98" w:rsidP="00431B9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C</w:t>
      </w:r>
      <w:r w:rsidRPr="00431B98">
        <w:rPr>
          <w:rFonts w:ascii="Bookman Old Style" w:eastAsia="Bookman Old Style" w:hAnsi="Bookman Old Style" w:cs="Bookman Old Style"/>
          <w:color w:val="000000"/>
        </w:rPr>
        <w:t>alculate the cyclomatic complexity of the program using all three methods.</w:t>
      </w:r>
    </w:p>
    <w:p w14:paraId="1404E94E" w14:textId="77777777" w:rsidR="008054F5" w:rsidRDefault="008054F5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B16CB"/>
    <w:multiLevelType w:val="hybridMultilevel"/>
    <w:tmpl w:val="5A0A9AFE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869B7"/>
    <w:multiLevelType w:val="hybridMultilevel"/>
    <w:tmpl w:val="A90EED94"/>
    <w:lvl w:ilvl="0" w:tplc="C432293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32FB1145"/>
    <w:multiLevelType w:val="hybridMultilevel"/>
    <w:tmpl w:val="9DB0F0D6"/>
    <w:lvl w:ilvl="0" w:tplc="00E0D97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06421"/>
    <w:multiLevelType w:val="hybridMultilevel"/>
    <w:tmpl w:val="78747DB2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14BC8"/>
    <w:rsid w:val="00024E97"/>
    <w:rsid w:val="000266D3"/>
    <w:rsid w:val="000844FE"/>
    <w:rsid w:val="00085AA3"/>
    <w:rsid w:val="000A7B0D"/>
    <w:rsid w:val="000B3099"/>
    <w:rsid w:val="000C3DB2"/>
    <w:rsid w:val="000E0E4E"/>
    <w:rsid w:val="000E4EF3"/>
    <w:rsid w:val="000F3932"/>
    <w:rsid w:val="000F3B27"/>
    <w:rsid w:val="000F721A"/>
    <w:rsid w:val="001010AE"/>
    <w:rsid w:val="001174AB"/>
    <w:rsid w:val="001647CB"/>
    <w:rsid w:val="00181353"/>
    <w:rsid w:val="001869F6"/>
    <w:rsid w:val="0021102D"/>
    <w:rsid w:val="002138D7"/>
    <w:rsid w:val="002169C3"/>
    <w:rsid w:val="00225E8D"/>
    <w:rsid w:val="0023248E"/>
    <w:rsid w:val="00232DBD"/>
    <w:rsid w:val="00254E34"/>
    <w:rsid w:val="00266FFA"/>
    <w:rsid w:val="00270E82"/>
    <w:rsid w:val="0027216D"/>
    <w:rsid w:val="00280D5E"/>
    <w:rsid w:val="002B14BA"/>
    <w:rsid w:val="002B76AF"/>
    <w:rsid w:val="002C1334"/>
    <w:rsid w:val="002C72F0"/>
    <w:rsid w:val="002E58EA"/>
    <w:rsid w:val="002F3A7E"/>
    <w:rsid w:val="002F5111"/>
    <w:rsid w:val="0032245A"/>
    <w:rsid w:val="00352CE8"/>
    <w:rsid w:val="00352FDB"/>
    <w:rsid w:val="003805FC"/>
    <w:rsid w:val="00383ABE"/>
    <w:rsid w:val="00383F5C"/>
    <w:rsid w:val="003955A7"/>
    <w:rsid w:val="00395B33"/>
    <w:rsid w:val="003A638B"/>
    <w:rsid w:val="003A6DBE"/>
    <w:rsid w:val="003C0717"/>
    <w:rsid w:val="003E09B2"/>
    <w:rsid w:val="00431B98"/>
    <w:rsid w:val="0045256D"/>
    <w:rsid w:val="0046086F"/>
    <w:rsid w:val="00467E53"/>
    <w:rsid w:val="00473243"/>
    <w:rsid w:val="00482676"/>
    <w:rsid w:val="00495521"/>
    <w:rsid w:val="004A252B"/>
    <w:rsid w:val="004B3AE7"/>
    <w:rsid w:val="004D3FC7"/>
    <w:rsid w:val="004F5E58"/>
    <w:rsid w:val="0050765D"/>
    <w:rsid w:val="00527265"/>
    <w:rsid w:val="00533E20"/>
    <w:rsid w:val="00546DC7"/>
    <w:rsid w:val="00577F50"/>
    <w:rsid w:val="0058527E"/>
    <w:rsid w:val="005C58C0"/>
    <w:rsid w:val="005F4761"/>
    <w:rsid w:val="00611EEA"/>
    <w:rsid w:val="00631073"/>
    <w:rsid w:val="00635EB4"/>
    <w:rsid w:val="00644A28"/>
    <w:rsid w:val="006509B0"/>
    <w:rsid w:val="00652D86"/>
    <w:rsid w:val="00657228"/>
    <w:rsid w:val="00662AFE"/>
    <w:rsid w:val="006722F0"/>
    <w:rsid w:val="00672DB6"/>
    <w:rsid w:val="0068372B"/>
    <w:rsid w:val="00694E3F"/>
    <w:rsid w:val="0069751A"/>
    <w:rsid w:val="006B5ABD"/>
    <w:rsid w:val="006C1824"/>
    <w:rsid w:val="006C5958"/>
    <w:rsid w:val="006C6227"/>
    <w:rsid w:val="006F3867"/>
    <w:rsid w:val="00706629"/>
    <w:rsid w:val="00715CF2"/>
    <w:rsid w:val="00720E19"/>
    <w:rsid w:val="0072285A"/>
    <w:rsid w:val="007278CC"/>
    <w:rsid w:val="00743718"/>
    <w:rsid w:val="00762ED0"/>
    <w:rsid w:val="007A01E2"/>
    <w:rsid w:val="007A6EBF"/>
    <w:rsid w:val="00801CC7"/>
    <w:rsid w:val="008054F5"/>
    <w:rsid w:val="00821FAF"/>
    <w:rsid w:val="00825A35"/>
    <w:rsid w:val="008278C6"/>
    <w:rsid w:val="00831A4F"/>
    <w:rsid w:val="008361D3"/>
    <w:rsid w:val="008656C9"/>
    <w:rsid w:val="00867062"/>
    <w:rsid w:val="00872EAA"/>
    <w:rsid w:val="00873DFC"/>
    <w:rsid w:val="00874A5D"/>
    <w:rsid w:val="008838AB"/>
    <w:rsid w:val="008B2C38"/>
    <w:rsid w:val="008D2CC0"/>
    <w:rsid w:val="008D7B8C"/>
    <w:rsid w:val="008E1F6F"/>
    <w:rsid w:val="008E6551"/>
    <w:rsid w:val="008F29D6"/>
    <w:rsid w:val="008F2EDD"/>
    <w:rsid w:val="00910647"/>
    <w:rsid w:val="0091077D"/>
    <w:rsid w:val="00910A90"/>
    <w:rsid w:val="009153CE"/>
    <w:rsid w:val="00917567"/>
    <w:rsid w:val="009218C2"/>
    <w:rsid w:val="00956DDB"/>
    <w:rsid w:val="00960C9E"/>
    <w:rsid w:val="009677A1"/>
    <w:rsid w:val="00983828"/>
    <w:rsid w:val="00996253"/>
    <w:rsid w:val="00996ED6"/>
    <w:rsid w:val="009A7074"/>
    <w:rsid w:val="009C0F13"/>
    <w:rsid w:val="009E37E7"/>
    <w:rsid w:val="009E3C3F"/>
    <w:rsid w:val="009F21FD"/>
    <w:rsid w:val="00A2160B"/>
    <w:rsid w:val="00A23E45"/>
    <w:rsid w:val="00A536BF"/>
    <w:rsid w:val="00A53F8E"/>
    <w:rsid w:val="00A602F5"/>
    <w:rsid w:val="00A747A8"/>
    <w:rsid w:val="00A867D3"/>
    <w:rsid w:val="00AC5F08"/>
    <w:rsid w:val="00AD37BF"/>
    <w:rsid w:val="00AD5CD6"/>
    <w:rsid w:val="00B238AE"/>
    <w:rsid w:val="00B32A05"/>
    <w:rsid w:val="00B5002A"/>
    <w:rsid w:val="00B61ABC"/>
    <w:rsid w:val="00B85F6E"/>
    <w:rsid w:val="00B90EAC"/>
    <w:rsid w:val="00B92C71"/>
    <w:rsid w:val="00B93ED4"/>
    <w:rsid w:val="00BB7C31"/>
    <w:rsid w:val="00BD735D"/>
    <w:rsid w:val="00BE159A"/>
    <w:rsid w:val="00BE2A8F"/>
    <w:rsid w:val="00BE525F"/>
    <w:rsid w:val="00BF58FA"/>
    <w:rsid w:val="00BF63AB"/>
    <w:rsid w:val="00C102AE"/>
    <w:rsid w:val="00C207D9"/>
    <w:rsid w:val="00C3353A"/>
    <w:rsid w:val="00C41B80"/>
    <w:rsid w:val="00C42924"/>
    <w:rsid w:val="00C53A54"/>
    <w:rsid w:val="00C76DA0"/>
    <w:rsid w:val="00C777B6"/>
    <w:rsid w:val="00C83E28"/>
    <w:rsid w:val="00C95087"/>
    <w:rsid w:val="00CA14D3"/>
    <w:rsid w:val="00CA2B59"/>
    <w:rsid w:val="00CA3A84"/>
    <w:rsid w:val="00CD7FF9"/>
    <w:rsid w:val="00CF1969"/>
    <w:rsid w:val="00CF2B7A"/>
    <w:rsid w:val="00D140EC"/>
    <w:rsid w:val="00D556EF"/>
    <w:rsid w:val="00D6312C"/>
    <w:rsid w:val="00D65706"/>
    <w:rsid w:val="00D73586"/>
    <w:rsid w:val="00D73611"/>
    <w:rsid w:val="00D772FC"/>
    <w:rsid w:val="00D83916"/>
    <w:rsid w:val="00D94E80"/>
    <w:rsid w:val="00DC3AF7"/>
    <w:rsid w:val="00DD55C1"/>
    <w:rsid w:val="00DF414D"/>
    <w:rsid w:val="00DF6954"/>
    <w:rsid w:val="00E2143F"/>
    <w:rsid w:val="00E36877"/>
    <w:rsid w:val="00E41287"/>
    <w:rsid w:val="00E43C92"/>
    <w:rsid w:val="00E46B67"/>
    <w:rsid w:val="00E5493D"/>
    <w:rsid w:val="00E62A2A"/>
    <w:rsid w:val="00E802F4"/>
    <w:rsid w:val="00E8379D"/>
    <w:rsid w:val="00E95BCB"/>
    <w:rsid w:val="00EA09C7"/>
    <w:rsid w:val="00EC165D"/>
    <w:rsid w:val="00EC20EF"/>
    <w:rsid w:val="00EC7991"/>
    <w:rsid w:val="00ED2D0B"/>
    <w:rsid w:val="00EE013E"/>
    <w:rsid w:val="00EE5C65"/>
    <w:rsid w:val="00EF4A7E"/>
    <w:rsid w:val="00F061FC"/>
    <w:rsid w:val="00F25205"/>
    <w:rsid w:val="00F27897"/>
    <w:rsid w:val="00F324AC"/>
    <w:rsid w:val="00F341A3"/>
    <w:rsid w:val="00F40E73"/>
    <w:rsid w:val="00F4370E"/>
    <w:rsid w:val="00F449B3"/>
    <w:rsid w:val="00F54E00"/>
    <w:rsid w:val="00F55936"/>
    <w:rsid w:val="00F575BA"/>
    <w:rsid w:val="00F730DE"/>
    <w:rsid w:val="00F92549"/>
    <w:rsid w:val="00F9283A"/>
    <w:rsid w:val="00F93BDD"/>
    <w:rsid w:val="00FA150C"/>
    <w:rsid w:val="00FB5A01"/>
    <w:rsid w:val="00FB7D6B"/>
    <w:rsid w:val="00FD1297"/>
    <w:rsid w:val="00FE50BC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E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429</cp:revision>
  <cp:lastPrinted>2019-11-14T09:31:00Z</cp:lastPrinted>
  <dcterms:created xsi:type="dcterms:W3CDTF">2019-11-14T09:32:00Z</dcterms:created>
  <dcterms:modified xsi:type="dcterms:W3CDTF">2021-01-25T13:05:00Z</dcterms:modified>
</cp:coreProperties>
</file>